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3DCDB" w14:textId="77777777" w:rsidR="008C2484" w:rsidRPr="00BC151E" w:rsidRDefault="008C2484" w:rsidP="008C2484">
      <w:pPr>
        <w:pStyle w:val="Heading2"/>
        <w:rPr>
          <w:rFonts w:ascii="Arial Unicode MS"/>
          <w:b w:val="0"/>
          <w:lang w:val="es-ES"/>
        </w:rPr>
      </w:pPr>
      <w:r w:rsidRPr="00BC151E">
        <w:rPr>
          <w:w w:val="105"/>
          <w:lang w:val="es-ES"/>
        </w:rPr>
        <w:t>Enunciado</w:t>
      </w:r>
      <w:r w:rsidRPr="00BC151E">
        <w:rPr>
          <w:rFonts w:ascii="Arial Unicode MS"/>
          <w:b w:val="0"/>
          <w:w w:val="105"/>
          <w:lang w:val="es-ES"/>
        </w:rPr>
        <w:t>:</w:t>
      </w:r>
    </w:p>
    <w:p w14:paraId="3E9C7EE5" w14:textId="77777777" w:rsidR="008C2484" w:rsidRPr="00BC151E" w:rsidRDefault="008C2484" w:rsidP="008C2484">
      <w:pPr>
        <w:pStyle w:val="BodyText"/>
        <w:spacing w:before="36" w:line="264" w:lineRule="auto"/>
        <w:ind w:left="120" w:right="176"/>
        <w:rPr>
          <w:lang w:val="es-ES"/>
        </w:rPr>
      </w:pPr>
      <w:r w:rsidRPr="00BC151E">
        <w:rPr>
          <w:lang w:val="es-ES"/>
        </w:rPr>
        <w:t>Nuestro grupo de amigos adquirió una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PSP con un disco de 6GB y queremos instalarle la</w:t>
      </w:r>
      <w:r w:rsidRPr="00BC151E">
        <w:rPr>
          <w:spacing w:val="-59"/>
          <w:lang w:val="es-ES"/>
        </w:rPr>
        <w:t xml:space="preserve"> </w:t>
      </w:r>
      <w:r w:rsidRPr="00BC151E">
        <w:rPr>
          <w:lang w:val="es-ES"/>
        </w:rPr>
        <w:t>mayor cantidad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de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juegos posibles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de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una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lista de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15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juegos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que armamos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entre</w:t>
      </w:r>
      <w:r w:rsidRPr="00BC151E">
        <w:rPr>
          <w:spacing w:val="1"/>
          <w:lang w:val="es-ES"/>
        </w:rPr>
        <w:t xml:space="preserve"> </w:t>
      </w:r>
      <w:r w:rsidRPr="00BC151E">
        <w:rPr>
          <w:lang w:val="es-ES"/>
        </w:rPr>
        <w:t>todos.</w:t>
      </w:r>
    </w:p>
    <w:p w14:paraId="14BD0005" w14:textId="77777777" w:rsidR="008C2484" w:rsidRPr="00BC151E" w:rsidRDefault="008C2484" w:rsidP="008C2484">
      <w:pPr>
        <w:pStyle w:val="BodyText"/>
        <w:spacing w:before="7"/>
        <w:rPr>
          <w:sz w:val="25"/>
          <w:lang w:val="es-ES"/>
        </w:rPr>
      </w:pPr>
    </w:p>
    <w:tbl>
      <w:tblPr>
        <w:tblStyle w:val="ListTable3-Accent1"/>
        <w:tblW w:w="7973" w:type="dxa"/>
        <w:jc w:val="center"/>
        <w:tblLayout w:type="fixed"/>
        <w:tblLook w:val="01E0" w:firstRow="1" w:lastRow="1" w:firstColumn="1" w:lastColumn="1" w:noHBand="0" w:noVBand="0"/>
      </w:tblPr>
      <w:tblGrid>
        <w:gridCol w:w="4274"/>
        <w:gridCol w:w="3699"/>
      </w:tblGrid>
      <w:tr w:rsidR="008C2484" w14:paraId="7762D94E" w14:textId="77777777" w:rsidTr="00A52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74" w:type="dxa"/>
          </w:tcPr>
          <w:p w14:paraId="31B677B7" w14:textId="49AFE217" w:rsidR="008C2484" w:rsidRPr="00A52873" w:rsidRDefault="00FB4205" w:rsidP="00FB4205">
            <w:pPr>
              <w:pStyle w:val="TableParagraph"/>
              <w:spacing w:before="128"/>
              <w:ind w:left="0" w:right="1824"/>
              <w:jc w:val="right"/>
              <w:rPr>
                <w:rFonts w:ascii="Gill Sans MT"/>
                <w:bCs w:val="0"/>
              </w:rPr>
            </w:pPr>
            <w:proofErr w:type="spellStart"/>
            <w:r w:rsidRPr="00A52873">
              <w:rPr>
                <w:rFonts w:ascii="Gill Sans MT"/>
                <w:bCs w:val="0"/>
                <w:w w:val="105"/>
              </w:rPr>
              <w:t>Juego</w:t>
            </w:r>
            <w:proofErr w:type="spellEnd"/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699" w:type="dxa"/>
          </w:tcPr>
          <w:p w14:paraId="401B6E4A" w14:textId="3F756FFA" w:rsidR="008C2484" w:rsidRPr="00A52873" w:rsidRDefault="00FB4205" w:rsidP="00FB4205">
            <w:pPr>
              <w:pStyle w:val="TableParagraph"/>
              <w:spacing w:before="128"/>
              <w:ind w:left="0" w:right="1824"/>
              <w:jc w:val="right"/>
              <w:rPr>
                <w:rFonts w:ascii="Gill Sans MT"/>
                <w:bCs w:val="0"/>
              </w:rPr>
            </w:pPr>
            <w:r w:rsidRPr="00A52873">
              <w:rPr>
                <w:rFonts w:ascii="Gill Sans MT"/>
                <w:bCs w:val="0"/>
                <w:w w:val="105"/>
              </w:rPr>
              <w:t>Peso</w:t>
            </w:r>
          </w:p>
        </w:tc>
      </w:tr>
      <w:tr w:rsidR="008C2484" w:rsidRPr="00A52873" w14:paraId="777E10C9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26379008" w14:textId="77777777" w:rsidR="008C2484" w:rsidRPr="00A52873" w:rsidRDefault="008C2484" w:rsidP="00FB4205">
            <w:pPr>
              <w:pStyle w:val="TableParagraph"/>
              <w:spacing w:before="78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God</w:t>
            </w:r>
            <w:r w:rsidRPr="00A52873">
              <w:rPr>
                <w:b w:val="0"/>
                <w:bCs w:val="0"/>
                <w:color w:val="2F5496" w:themeColor="accent1" w:themeShade="BF"/>
                <w:spacing w:val="-10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Of</w:t>
            </w:r>
            <w:r w:rsidRPr="00A52873">
              <w:rPr>
                <w:b w:val="0"/>
                <w:bCs w:val="0"/>
                <w:color w:val="2F5496" w:themeColor="accent1" w:themeShade="BF"/>
                <w:spacing w:val="-9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War:</w:t>
            </w:r>
            <w:r w:rsidRPr="00A52873">
              <w:rPr>
                <w:b w:val="0"/>
                <w:bCs w:val="0"/>
                <w:color w:val="2F5496" w:themeColor="accent1" w:themeShade="BF"/>
                <w:spacing w:val="-9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Chains</w:t>
            </w:r>
            <w:r w:rsidRPr="00A52873">
              <w:rPr>
                <w:b w:val="0"/>
                <w:bCs w:val="0"/>
                <w:color w:val="2F5496" w:themeColor="accent1" w:themeShade="BF"/>
                <w:spacing w:val="-9"/>
              </w:rPr>
              <w:t xml:space="preserve"> </w:t>
            </w:r>
            <w:proofErr w:type="gramStart"/>
            <w:r w:rsidRPr="00A52873">
              <w:rPr>
                <w:b w:val="0"/>
                <w:bCs w:val="0"/>
                <w:color w:val="2F5496" w:themeColor="accent1" w:themeShade="BF"/>
              </w:rPr>
              <w:t>Of</w:t>
            </w:r>
            <w:proofErr w:type="gramEnd"/>
            <w:r w:rsidRPr="00A52873">
              <w:rPr>
                <w:b w:val="0"/>
                <w:bCs w:val="0"/>
                <w:color w:val="2F5496" w:themeColor="accent1" w:themeShade="BF"/>
                <w:spacing w:val="-9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Olympu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3C9D3EC6" w14:textId="77777777" w:rsidR="008C2484" w:rsidRPr="00A52873" w:rsidRDefault="008C2484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1,2 GB</w:t>
            </w:r>
          </w:p>
        </w:tc>
      </w:tr>
      <w:tr w:rsidR="008C2484" w:rsidRPr="00A52873" w14:paraId="71303BE7" w14:textId="77777777" w:rsidTr="00A52873">
        <w:trPr>
          <w:trHeight w:val="5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3A56ED93" w14:textId="77777777" w:rsidR="008C2484" w:rsidRPr="00A52873" w:rsidRDefault="008C2484" w:rsidP="00FB4205">
            <w:pPr>
              <w:pStyle w:val="TableParagraph"/>
              <w:spacing w:before="67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  <w:w w:val="105"/>
              </w:rPr>
              <w:t>Driv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33E4F24D" w14:textId="5A00B28A" w:rsidR="008C2484" w:rsidRPr="00A52873" w:rsidRDefault="008C2484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491,4 MB</w:t>
            </w:r>
            <w:r w:rsidR="00FB4205" w:rsidRPr="00A52873">
              <w:rPr>
                <w:b w:val="0"/>
                <w:bCs w:val="0"/>
              </w:rPr>
              <w:t xml:space="preserve"> = 0.479883 GB</w:t>
            </w:r>
          </w:p>
        </w:tc>
      </w:tr>
      <w:tr w:rsidR="008C2484" w:rsidRPr="00A52873" w14:paraId="171D4013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6276F524" w14:textId="77777777" w:rsidR="008C2484" w:rsidRPr="00A52873" w:rsidRDefault="008C2484" w:rsidP="00FB4205">
            <w:pPr>
              <w:pStyle w:val="TableParagraph"/>
              <w:spacing w:before="77"/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Need</w:t>
            </w:r>
            <w:r w:rsidRPr="00A52873">
              <w:rPr>
                <w:b w:val="0"/>
                <w:bCs w:val="0"/>
                <w:spacing w:val="-8"/>
              </w:rPr>
              <w:t xml:space="preserve"> </w:t>
            </w:r>
            <w:r w:rsidRPr="00A52873">
              <w:rPr>
                <w:b w:val="0"/>
                <w:bCs w:val="0"/>
              </w:rPr>
              <w:t>For</w:t>
            </w:r>
            <w:r w:rsidRPr="00A52873">
              <w:rPr>
                <w:b w:val="0"/>
                <w:bCs w:val="0"/>
                <w:spacing w:val="-8"/>
              </w:rPr>
              <w:t xml:space="preserve"> </w:t>
            </w:r>
            <w:r w:rsidRPr="00A52873">
              <w:rPr>
                <w:b w:val="0"/>
                <w:bCs w:val="0"/>
              </w:rPr>
              <w:t>Speed</w:t>
            </w:r>
            <w:r w:rsidRPr="00A52873">
              <w:rPr>
                <w:b w:val="0"/>
                <w:bCs w:val="0"/>
                <w:spacing w:val="-8"/>
              </w:rPr>
              <w:t xml:space="preserve"> </w:t>
            </w:r>
            <w:r w:rsidRPr="00A52873">
              <w:rPr>
                <w:b w:val="0"/>
                <w:bCs w:val="0"/>
              </w:rPr>
              <w:t>Carb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08A75965" w14:textId="41495CFE" w:rsidR="008C2484" w:rsidRPr="00A52873" w:rsidRDefault="008C2484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121 MB</w:t>
            </w:r>
            <w:r w:rsidR="00FB4205" w:rsidRPr="00A52873">
              <w:rPr>
                <w:b w:val="0"/>
                <w:bCs w:val="0"/>
              </w:rPr>
              <w:t xml:space="preserve"> = 0.118164 GB</w:t>
            </w:r>
          </w:p>
        </w:tc>
      </w:tr>
      <w:tr w:rsidR="008C2484" w:rsidRPr="00A52873" w14:paraId="44151403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582FDE36" w14:textId="77777777" w:rsidR="008C2484" w:rsidRPr="00A52873" w:rsidRDefault="008C2484" w:rsidP="00FB4205">
            <w:pPr>
              <w:pStyle w:val="TableParagraph"/>
              <w:spacing w:before="67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  <w:w w:val="105"/>
              </w:rPr>
              <w:t>Burnout</w:t>
            </w:r>
            <w:r w:rsidRPr="00A52873">
              <w:rPr>
                <w:b w:val="0"/>
                <w:bCs w:val="0"/>
                <w:color w:val="2F5496" w:themeColor="accent1" w:themeShade="BF"/>
                <w:spacing w:val="-11"/>
                <w:w w:val="105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  <w:w w:val="105"/>
              </w:rPr>
              <w:t>Domina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3F6C9822" w14:textId="03DB480D" w:rsidR="008C2484" w:rsidRPr="00A52873" w:rsidRDefault="008C2484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682 MB</w:t>
            </w:r>
            <w:r w:rsidR="00FB4205" w:rsidRPr="00A52873">
              <w:rPr>
                <w:b w:val="0"/>
                <w:bCs w:val="0"/>
              </w:rPr>
              <w:t xml:space="preserve"> = 0.666016 GB</w:t>
            </w:r>
          </w:p>
        </w:tc>
      </w:tr>
      <w:tr w:rsidR="008C2484" w:rsidRPr="00A52873" w14:paraId="75B39A9C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77AD91C0" w14:textId="77777777" w:rsidR="008C2484" w:rsidRPr="00A52873" w:rsidRDefault="008C2484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proofErr w:type="spellStart"/>
            <w:r w:rsidRPr="00A52873">
              <w:rPr>
                <w:b w:val="0"/>
                <w:bCs w:val="0"/>
                <w:color w:val="2F5496" w:themeColor="accent1" w:themeShade="BF"/>
              </w:rPr>
              <w:t>MotorStorm</w:t>
            </w:r>
            <w:proofErr w:type="spellEnd"/>
            <w:r w:rsidRPr="00A52873">
              <w:rPr>
                <w:b w:val="0"/>
                <w:bCs w:val="0"/>
                <w:color w:val="2F5496" w:themeColor="accent1" w:themeShade="BF"/>
                <w:spacing w:val="-1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Artic</w:t>
            </w:r>
            <w:r w:rsidRPr="00A52873">
              <w:rPr>
                <w:b w:val="0"/>
                <w:bCs w:val="0"/>
                <w:color w:val="2F5496" w:themeColor="accent1" w:themeShade="BF"/>
                <w:spacing w:val="-1"/>
              </w:rPr>
              <w:t xml:space="preserve"> </w:t>
            </w:r>
            <w:r w:rsidRPr="00A52873">
              <w:rPr>
                <w:b w:val="0"/>
                <w:bCs w:val="0"/>
                <w:color w:val="2F5496" w:themeColor="accent1" w:themeShade="BF"/>
              </w:rPr>
              <w:t>Ed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58BD6AB6" w14:textId="47692E5F" w:rsidR="008C2484" w:rsidRPr="00A52873" w:rsidRDefault="008C2484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752 MB</w:t>
            </w:r>
            <w:r w:rsidR="00FB4205" w:rsidRPr="00A52873">
              <w:rPr>
                <w:b w:val="0"/>
                <w:bCs w:val="0"/>
              </w:rPr>
              <w:t xml:space="preserve"> = 0.734375 GB</w:t>
            </w:r>
          </w:p>
        </w:tc>
      </w:tr>
      <w:tr w:rsidR="00FB4205" w:rsidRPr="00A52873" w14:paraId="385987DE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48FA7FAD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Midnight Club 3: DUB Edi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4D00F23A" w14:textId="77777777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1,5 GB</w:t>
            </w:r>
          </w:p>
        </w:tc>
      </w:tr>
      <w:tr w:rsidR="00FB4205" w:rsidRPr="00A52873" w14:paraId="5DB8CF73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5DBE1F98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Crash Tag Team Raci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61CF0327" w14:textId="4101F951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834 MB = 0.814453 GB</w:t>
            </w:r>
          </w:p>
        </w:tc>
      </w:tr>
      <w:tr w:rsidR="00FB4205" w:rsidRPr="00A52873" w14:paraId="681BAA13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15FB5847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Plants vs. Zombi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66766C0A" w14:textId="70DAD833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2 MB = 0.00195313 GB</w:t>
            </w:r>
          </w:p>
        </w:tc>
      </w:tr>
      <w:tr w:rsidR="00FB4205" w:rsidRPr="00A52873" w14:paraId="5532D6B9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08589111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Metal Slug Antholog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48C1FDCF" w14:textId="52DF76A2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663 MB = 0.647461 GB</w:t>
            </w:r>
          </w:p>
        </w:tc>
      </w:tr>
      <w:tr w:rsidR="00FB4205" w:rsidRPr="00A52873" w14:paraId="0B1E5B8B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1A645FF6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Resident Evil 3: Nemes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17C2114C" w14:textId="12CCDD42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363 MB = 0.354492 GB</w:t>
            </w:r>
          </w:p>
        </w:tc>
      </w:tr>
      <w:tr w:rsidR="00FB4205" w:rsidRPr="00A52873" w14:paraId="6165CF7E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26AA8930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Grand Theft Auto: Vice City Stori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775DB7EC" w14:textId="77777777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1,2 GB</w:t>
            </w:r>
          </w:p>
        </w:tc>
      </w:tr>
      <w:tr w:rsidR="00FB4205" w:rsidRPr="00A52873" w14:paraId="2B2CE8A2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19D6113B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FIFA 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445FD2F5" w14:textId="77777777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1,21 GB</w:t>
            </w:r>
          </w:p>
        </w:tc>
      </w:tr>
      <w:tr w:rsidR="00FB4205" w:rsidRPr="00A52873" w14:paraId="17E7E735" w14:textId="77777777" w:rsidTr="00A52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74E54A57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PES 20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1B61F45A" w14:textId="30A8C05C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975 MB = 0.952148 GB</w:t>
            </w:r>
          </w:p>
        </w:tc>
      </w:tr>
      <w:tr w:rsidR="00FB4205" w:rsidRPr="00A52873" w14:paraId="217253F7" w14:textId="77777777" w:rsidTr="00A52873">
        <w:trPr>
          <w:trHeight w:val="5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4" w:type="dxa"/>
          </w:tcPr>
          <w:p w14:paraId="369D8CCF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Coded Ar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699" w:type="dxa"/>
          </w:tcPr>
          <w:p w14:paraId="552FAFA6" w14:textId="6ECDDA32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49,8 MB = 0.048633 GB</w:t>
            </w:r>
          </w:p>
        </w:tc>
      </w:tr>
      <w:tr w:rsidR="00FB4205" w:rsidRPr="00A52873" w14:paraId="474D27C6" w14:textId="77777777" w:rsidTr="00A5287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29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4274" w:type="dxa"/>
          </w:tcPr>
          <w:p w14:paraId="3A0BEA58" w14:textId="77777777" w:rsidR="00FB4205" w:rsidRPr="00A52873" w:rsidRDefault="00FB4205" w:rsidP="00FB4205">
            <w:pPr>
              <w:pStyle w:val="TableParagraph"/>
              <w:spacing w:before="76"/>
              <w:jc w:val="center"/>
              <w:rPr>
                <w:b w:val="0"/>
                <w:bCs w:val="0"/>
                <w:color w:val="2F5496" w:themeColor="accent1" w:themeShade="BF"/>
              </w:rPr>
            </w:pPr>
            <w:r w:rsidRPr="00A52873">
              <w:rPr>
                <w:b w:val="0"/>
                <w:bCs w:val="0"/>
                <w:color w:val="2F5496" w:themeColor="accent1" w:themeShade="BF"/>
              </w:rPr>
              <w:t>Street Fighter 3 Alpha Max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699" w:type="dxa"/>
          </w:tcPr>
          <w:p w14:paraId="762A13F9" w14:textId="192996A0" w:rsidR="00FB4205" w:rsidRPr="00A52873" w:rsidRDefault="00FB4205" w:rsidP="00FB4205">
            <w:pPr>
              <w:jc w:val="center"/>
              <w:rPr>
                <w:b w:val="0"/>
                <w:bCs w:val="0"/>
              </w:rPr>
            </w:pPr>
            <w:r w:rsidRPr="00A52873">
              <w:rPr>
                <w:b w:val="0"/>
                <w:bCs w:val="0"/>
              </w:rPr>
              <w:t>78,2 MB = 0.076367 GB</w:t>
            </w:r>
          </w:p>
        </w:tc>
      </w:tr>
    </w:tbl>
    <w:p w14:paraId="46470DF4" w14:textId="77777777" w:rsidR="008C2484" w:rsidRPr="00A52873" w:rsidRDefault="008C2484" w:rsidP="00FB4205">
      <w:pPr>
        <w:pStyle w:val="BodyText"/>
        <w:spacing w:before="2"/>
        <w:jc w:val="center"/>
        <w:rPr>
          <w:sz w:val="26"/>
        </w:rPr>
      </w:pPr>
    </w:p>
    <w:p w14:paraId="7C922279" w14:textId="1BAD026D" w:rsidR="009F1E62" w:rsidRDefault="00927F3A">
      <w:pPr>
        <w:rPr>
          <w:lang w:val="es-ES"/>
        </w:rPr>
      </w:pPr>
      <w:r w:rsidRPr="00927F3A">
        <w:rPr>
          <w:lang w:val="es-ES"/>
        </w:rPr>
        <w:t>Para poder instalarle la mayo</w:t>
      </w:r>
      <w:r>
        <w:rPr>
          <w:lang w:val="es-ES"/>
        </w:rPr>
        <w:t>r</w:t>
      </w:r>
      <w:r w:rsidRPr="00927F3A">
        <w:rPr>
          <w:lang w:val="es-ES"/>
        </w:rPr>
        <w:t xml:space="preserve"> c</w:t>
      </w:r>
      <w:r>
        <w:rPr>
          <w:lang w:val="es-ES"/>
        </w:rPr>
        <w:t xml:space="preserve">antidad de juegos posibles de la lista, debemos dejar los más pesados. </w:t>
      </w:r>
    </w:p>
    <w:p w14:paraId="5742DBCC" w14:textId="609978B5" w:rsidR="00927F3A" w:rsidRDefault="00927F3A">
      <w:pPr>
        <w:rPr>
          <w:lang w:val="es-ES"/>
        </w:rPr>
      </w:pPr>
      <w:r>
        <w:rPr>
          <w:lang w:val="es-ES"/>
        </w:rPr>
        <w:t xml:space="preserve">Los instalados están en rojo. </w:t>
      </w:r>
    </w:p>
    <w:p w14:paraId="7AB8B39B" w14:textId="4E848DEC" w:rsidR="00927F3A" w:rsidRPr="00927F3A" w:rsidRDefault="00927F3A">
      <w:pPr>
        <w:rPr>
          <w:b/>
          <w:bCs/>
          <w:lang w:val="es-ES"/>
        </w:rPr>
      </w:pPr>
      <w:proofErr w:type="gramStart"/>
      <w:r w:rsidRPr="00927F3A">
        <w:rPr>
          <w:b/>
          <w:bCs/>
          <w:lang w:val="es-ES"/>
        </w:rPr>
        <w:t>Total</w:t>
      </w:r>
      <w:proofErr w:type="gramEnd"/>
      <w:r w:rsidRPr="00927F3A">
        <w:rPr>
          <w:b/>
          <w:bCs/>
          <w:lang w:val="es-ES"/>
        </w:rPr>
        <w:t xml:space="preserve"> de juegos = 9,99109413 GB</w:t>
      </w:r>
    </w:p>
    <w:p w14:paraId="4E458661" w14:textId="7D24EA61" w:rsidR="00927F3A" w:rsidRPr="00927F3A" w:rsidRDefault="00927F3A">
      <w:pPr>
        <w:rPr>
          <w:b/>
          <w:bCs/>
          <w:lang w:val="es-ES"/>
        </w:rPr>
      </w:pPr>
      <w:r w:rsidRPr="00927F3A">
        <w:rPr>
          <w:b/>
          <w:bCs/>
          <w:lang w:val="es-ES"/>
        </w:rPr>
        <w:t>Juegos instalados = 5,96293013 GB</w:t>
      </w:r>
    </w:p>
    <w:sectPr w:rsidR="00927F3A" w:rsidRPr="00927F3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zU3srAwN7YwNjVW0lEKTi0uzszPAykwqgUARXP1PSwAAAA="/>
  </w:docVars>
  <w:rsids>
    <w:rsidRoot w:val="008C118A"/>
    <w:rsid w:val="0027609F"/>
    <w:rsid w:val="00353168"/>
    <w:rsid w:val="006A08B3"/>
    <w:rsid w:val="008C118A"/>
    <w:rsid w:val="008C2484"/>
    <w:rsid w:val="00927F3A"/>
    <w:rsid w:val="00A00C70"/>
    <w:rsid w:val="00A52873"/>
    <w:rsid w:val="00E108EC"/>
    <w:rsid w:val="00F77F8E"/>
    <w:rsid w:val="00FB4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73AA0"/>
  <w15:chartTrackingRefBased/>
  <w15:docId w15:val="{E29A8E94-40F6-4087-B851-5983FE24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18A"/>
    <w:pPr>
      <w:widowControl w:val="0"/>
      <w:autoSpaceDE w:val="0"/>
      <w:autoSpaceDN w:val="0"/>
      <w:spacing w:after="0" w:line="240" w:lineRule="auto"/>
    </w:pPr>
    <w:rPr>
      <w:rFonts w:ascii="Arial Unicode MS" w:eastAsia="Arial Unicode MS" w:hAnsi="Arial Unicode MS" w:cs="Arial Unicode MS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8C2484"/>
    <w:pPr>
      <w:ind w:left="120"/>
      <w:outlineLvl w:val="1"/>
    </w:pPr>
    <w:rPr>
      <w:rFonts w:ascii="Gill Sans MT" w:eastAsia="Gill Sans MT" w:hAnsi="Gill Sans MT" w:cs="Gill Sans MT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8C118A"/>
    <w:pPr>
      <w:ind w:left="89"/>
    </w:pPr>
  </w:style>
  <w:style w:type="character" w:customStyle="1" w:styleId="Heading2Char">
    <w:name w:val="Heading 2 Char"/>
    <w:basedOn w:val="DefaultParagraphFont"/>
    <w:link w:val="Heading2"/>
    <w:uiPriority w:val="9"/>
    <w:rsid w:val="008C2484"/>
    <w:rPr>
      <w:rFonts w:ascii="Gill Sans MT" w:eastAsia="Gill Sans MT" w:hAnsi="Gill Sans MT" w:cs="Gill Sans MT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8C2484"/>
  </w:style>
  <w:style w:type="character" w:customStyle="1" w:styleId="BodyTextChar">
    <w:name w:val="Body Text Char"/>
    <w:basedOn w:val="DefaultParagraphFont"/>
    <w:link w:val="BodyText"/>
    <w:uiPriority w:val="1"/>
    <w:rsid w:val="008C2484"/>
    <w:rPr>
      <w:rFonts w:ascii="Arial Unicode MS" w:eastAsia="Arial Unicode MS" w:hAnsi="Arial Unicode MS" w:cs="Arial Unicode MS"/>
      <w:lang w:val="en-US"/>
    </w:rPr>
  </w:style>
  <w:style w:type="character" w:customStyle="1" w:styleId="result-to">
    <w:name w:val="result-to"/>
    <w:basedOn w:val="DefaultParagraphFont"/>
    <w:rsid w:val="00FB4205"/>
  </w:style>
  <w:style w:type="character" w:customStyle="1" w:styleId="result-unit-to">
    <w:name w:val="result-unit-to"/>
    <w:basedOn w:val="DefaultParagraphFont"/>
    <w:rsid w:val="00FB4205"/>
  </w:style>
  <w:style w:type="table" w:styleId="GridTable1Light-Accent2">
    <w:name w:val="Grid Table 1 Light Accent 2"/>
    <w:basedOn w:val="TableNormal"/>
    <w:uiPriority w:val="46"/>
    <w:rsid w:val="00927F3A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A52873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Alonso Jalil</dc:creator>
  <cp:keywords/>
  <dc:description/>
  <cp:lastModifiedBy>Paula Alonso Jalil</cp:lastModifiedBy>
  <cp:revision>2</cp:revision>
  <dcterms:created xsi:type="dcterms:W3CDTF">2021-07-14T19:52:00Z</dcterms:created>
  <dcterms:modified xsi:type="dcterms:W3CDTF">2021-07-14T19:52:00Z</dcterms:modified>
</cp:coreProperties>
</file>